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D4F039" w14:textId="50E4BFAA" w:rsidR="003B6C11" w:rsidRPr="00CF72C3" w:rsidRDefault="003B6C11" w:rsidP="00C8487D">
      <w:pPr>
        <w:jc w:val="center"/>
        <w:rPr>
          <w:b/>
          <w:bCs/>
          <w:sz w:val="32"/>
          <w:szCs w:val="30"/>
        </w:rPr>
      </w:pPr>
      <w:r w:rsidRPr="00CF72C3">
        <w:rPr>
          <w:b/>
          <w:bCs/>
          <w:sz w:val="32"/>
          <w:szCs w:val="30"/>
        </w:rPr>
        <w:t xml:space="preserve">Tổ Ngoại ngữ sinh hoạt CM NC BHMN tháng </w:t>
      </w:r>
      <w:bookmarkStart w:id="0" w:name="_GoBack"/>
      <w:r w:rsidR="00FF76EF" w:rsidRPr="00FF76EF">
        <w:rPr>
          <w:b/>
          <w:bCs/>
          <w:color w:val="FF0000"/>
          <w:sz w:val="32"/>
          <w:szCs w:val="30"/>
        </w:rPr>
        <w:t>3</w:t>
      </w:r>
      <w:bookmarkEnd w:id="0"/>
      <w:r w:rsidRPr="00CF72C3">
        <w:rPr>
          <w:b/>
          <w:bCs/>
          <w:sz w:val="32"/>
          <w:szCs w:val="30"/>
        </w:rPr>
        <w:t>/202</w:t>
      </w:r>
      <w:r w:rsidR="001439FD">
        <w:rPr>
          <w:b/>
          <w:bCs/>
          <w:sz w:val="32"/>
          <w:szCs w:val="30"/>
        </w:rPr>
        <w:t>4</w:t>
      </w:r>
    </w:p>
    <w:p w14:paraId="2F6B9727" w14:textId="65FF3370" w:rsidR="00D16C19" w:rsidRDefault="00D16C19" w:rsidP="00D16C19">
      <w:pPr>
        <w:jc w:val="right"/>
        <w:rPr>
          <w:b/>
          <w:bCs/>
        </w:rPr>
      </w:pPr>
      <w:r>
        <w:rPr>
          <w:b/>
          <w:bCs/>
        </w:rPr>
        <w:t xml:space="preserve">Người viết bài: Trần Thị Thúy </w:t>
      </w:r>
    </w:p>
    <w:p w14:paraId="0A6540E8" w14:textId="44CBA5AC" w:rsidR="00D16C19" w:rsidRPr="003B6C11" w:rsidRDefault="00D16C19" w:rsidP="00D16C19">
      <w:pPr>
        <w:jc w:val="right"/>
        <w:rPr>
          <w:b/>
          <w:bCs/>
        </w:rPr>
      </w:pPr>
      <w:r>
        <w:rPr>
          <w:b/>
          <w:bCs/>
        </w:rPr>
        <w:t>Giáo viên tổ Ngoại ngữ</w:t>
      </w:r>
    </w:p>
    <w:p w14:paraId="5648E276" w14:textId="28955117" w:rsidR="003B6C11" w:rsidRPr="003B6C11" w:rsidRDefault="003B6C11" w:rsidP="00C8487D">
      <w:pPr>
        <w:jc w:val="both"/>
      </w:pPr>
      <w:r>
        <w:tab/>
      </w:r>
      <w:r w:rsidRPr="003B6C11">
        <w:t xml:space="preserve">Thực hiện Công văn số: 5555/BGDDT-GDTrH V/v hướng dẫn sinh hoạt chuyên môn về đổi mới phương pháp dạy học và kiểm tra đánh giá, tổ Ngoại ngữ đã nghiêm túc thực hiện nghiên cứu bài học môn học theo các hướng dẫn Bộ GD&amp;ĐT, Sở GD&amp;ĐT cũng như sự quan tâm chỉ đạo sát sao của ban chuyên môn nhà trường. </w:t>
      </w:r>
    </w:p>
    <w:p w14:paraId="50FC46AB" w14:textId="2793C7EC" w:rsidR="0038566F" w:rsidRDefault="003B6C11" w:rsidP="00037DEC">
      <w:pPr>
        <w:jc w:val="both"/>
      </w:pPr>
      <w:r>
        <w:tab/>
      </w:r>
      <w:r w:rsidRPr="003B6C11">
        <w:t>Tổ Ngoại ngữ đã thực hiện</w:t>
      </w:r>
      <w:r w:rsidR="00CC0522">
        <w:t xml:space="preserve"> </w:t>
      </w:r>
      <w:r w:rsidRPr="003B6C11">
        <w:t>theo các bước của việc nghiên cứu bài học môn học theo đúng trình tự</w:t>
      </w:r>
      <w:r w:rsidR="006153A4">
        <w:t>.</w:t>
      </w:r>
      <w:r w:rsidR="00D912F6">
        <w:t xml:space="preserve"> </w:t>
      </w:r>
      <w:r w:rsidR="00D16C19">
        <w:t xml:space="preserve">Dưới đây là giờ dạy của minh họa của đồng chí </w:t>
      </w:r>
      <w:r w:rsidR="006A60A8">
        <w:t>Lưu Thị Thanh Hoa</w:t>
      </w:r>
      <w:r w:rsidR="00D16C19">
        <w:t xml:space="preserve"> – </w:t>
      </w:r>
      <w:r w:rsidR="006A60A8">
        <w:t>giáo viên</w:t>
      </w:r>
      <w:r w:rsidR="00D16C19">
        <w:t xml:space="preserve"> tổ Ngoại ngữ tại lớp 1</w:t>
      </w:r>
      <w:r w:rsidR="00071FA0">
        <w:t>0</w:t>
      </w:r>
      <w:r w:rsidR="00D16C19">
        <w:t>A</w:t>
      </w:r>
      <w:r w:rsidR="00340564">
        <w:t>2</w:t>
      </w:r>
      <w:r w:rsidR="00D16C19">
        <w:t xml:space="preserve"> – tiết </w:t>
      </w:r>
      <w:r w:rsidR="00071FA0">
        <w:t>3</w:t>
      </w:r>
      <w:r w:rsidR="00D16C19">
        <w:t xml:space="preserve"> thứ </w:t>
      </w:r>
      <w:r w:rsidR="00D912F6">
        <w:t>6</w:t>
      </w:r>
      <w:r w:rsidR="00D16C19">
        <w:t xml:space="preserve"> ngày </w:t>
      </w:r>
      <w:r w:rsidR="00BA06DA">
        <w:t>1</w:t>
      </w:r>
      <w:r w:rsidR="00D912F6">
        <w:t>5</w:t>
      </w:r>
      <w:r w:rsidR="00D16C19">
        <w:t>/</w:t>
      </w:r>
      <w:r w:rsidR="00D912F6">
        <w:t>03</w:t>
      </w:r>
      <w:r w:rsidR="00D16C19">
        <w:t>/202</w:t>
      </w:r>
      <w:r w:rsidR="00D912F6">
        <w:t xml:space="preserve">4 với nội dung: Grade 10 – Unit 8: Reading. </w:t>
      </w:r>
      <w:r w:rsidR="00D16C19">
        <w:t>Các em học sinh đã tích cực tham gia các hoạt động</w:t>
      </w:r>
      <w:r w:rsidR="00BA06DA">
        <w:t xml:space="preserve">. Dưới đây là một số hoạt động. </w:t>
      </w:r>
    </w:p>
    <w:p w14:paraId="1E67E3F6" w14:textId="3F89BBEF" w:rsidR="0038566F" w:rsidRDefault="0038566F" w:rsidP="00FA48F5">
      <w:pPr>
        <w:jc w:val="both"/>
      </w:pPr>
    </w:p>
    <w:p w14:paraId="401B13FC" w14:textId="7AEB06FB" w:rsidR="00371A90" w:rsidRDefault="000675EE" w:rsidP="00FA48F5">
      <w:pPr>
        <w:jc w:val="both"/>
      </w:pPr>
      <w:r>
        <w:rPr>
          <w:noProof/>
        </w:rPr>
        <w:drawing>
          <wp:inline distT="0" distB="0" distL="0" distR="0" wp14:anchorId="2577CE03" wp14:editId="33BBEF20">
            <wp:extent cx="5760720" cy="4320540"/>
            <wp:effectExtent l="0" t="0" r="0" b="3810"/>
            <wp:docPr id="4223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9073" name="Picture 42239073"/>
                    <pic:cNvPicPr/>
                  </pic:nvPicPr>
                  <pic:blipFill>
                    <a:blip r:embed="rId4">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1BB1915B" w14:textId="64A05167" w:rsidR="00D12F93" w:rsidRDefault="00D12F93" w:rsidP="00FA48F5">
      <w:pPr>
        <w:jc w:val="both"/>
      </w:pPr>
      <w:r>
        <w:rPr>
          <w:noProof/>
        </w:rPr>
        <w:lastRenderedPageBreak/>
        <w:drawing>
          <wp:inline distT="0" distB="0" distL="0" distR="0" wp14:anchorId="755FBE32" wp14:editId="4DA8B590">
            <wp:extent cx="5760720" cy="4320540"/>
            <wp:effectExtent l="0" t="0" r="0" b="3810"/>
            <wp:docPr id="6763374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37430" name="Picture 676337430"/>
                    <pic:cNvPicPr/>
                  </pic:nvPicPr>
                  <pic:blipFill>
                    <a:blip r:embed="rId5">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286F5545" w14:textId="77777777" w:rsidR="00D12F93" w:rsidRDefault="00D12F93" w:rsidP="00FA48F5">
      <w:pPr>
        <w:jc w:val="both"/>
      </w:pPr>
    </w:p>
    <w:p w14:paraId="13A38B74" w14:textId="77777777" w:rsidR="001857D3" w:rsidRDefault="001857D3" w:rsidP="00FA48F5">
      <w:pPr>
        <w:jc w:val="both"/>
      </w:pPr>
      <w:r>
        <w:rPr>
          <w:noProof/>
        </w:rPr>
        <w:drawing>
          <wp:inline distT="0" distB="0" distL="0" distR="0" wp14:anchorId="7B1B8656" wp14:editId="54C8075D">
            <wp:extent cx="5760720" cy="4316095"/>
            <wp:effectExtent l="0" t="0" r="0" b="8255"/>
            <wp:docPr id="1843028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28248" name="Picture 1843028248"/>
                    <pic:cNvPicPr/>
                  </pic:nvPicPr>
                  <pic:blipFill>
                    <a:blip r:embed="rId6">
                      <a:extLst>
                        <a:ext uri="{28A0092B-C50C-407E-A947-70E740481C1C}">
                          <a14:useLocalDpi xmlns:a14="http://schemas.microsoft.com/office/drawing/2010/main" val="0"/>
                        </a:ext>
                      </a:extLst>
                    </a:blip>
                    <a:stretch>
                      <a:fillRect/>
                    </a:stretch>
                  </pic:blipFill>
                  <pic:spPr>
                    <a:xfrm>
                      <a:off x="0" y="0"/>
                      <a:ext cx="5760720" cy="4316095"/>
                    </a:xfrm>
                    <a:prstGeom prst="rect">
                      <a:avLst/>
                    </a:prstGeom>
                  </pic:spPr>
                </pic:pic>
              </a:graphicData>
            </a:graphic>
          </wp:inline>
        </w:drawing>
      </w:r>
    </w:p>
    <w:p w14:paraId="3196DB19" w14:textId="77777777" w:rsidR="00D12F93" w:rsidRDefault="00D12F93" w:rsidP="00FA48F5">
      <w:pPr>
        <w:jc w:val="both"/>
      </w:pPr>
    </w:p>
    <w:p w14:paraId="49FDC5A8" w14:textId="77777777" w:rsidR="001857D3" w:rsidRDefault="001857D3" w:rsidP="00FA48F5">
      <w:pPr>
        <w:jc w:val="both"/>
      </w:pPr>
      <w:r>
        <w:rPr>
          <w:noProof/>
        </w:rPr>
        <w:lastRenderedPageBreak/>
        <w:drawing>
          <wp:inline distT="0" distB="0" distL="0" distR="0" wp14:anchorId="22064EA5" wp14:editId="66D9D9AE">
            <wp:extent cx="5760720" cy="4316095"/>
            <wp:effectExtent l="0" t="0" r="0" b="8255"/>
            <wp:docPr id="1366318826" name="Picture 3" descr="A group of students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318826" name="Picture 3" descr="A group of students sitting at a desk&#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60720" cy="4316095"/>
                    </a:xfrm>
                    <a:prstGeom prst="rect">
                      <a:avLst/>
                    </a:prstGeom>
                  </pic:spPr>
                </pic:pic>
              </a:graphicData>
            </a:graphic>
          </wp:inline>
        </w:drawing>
      </w:r>
    </w:p>
    <w:p w14:paraId="0B5C4EA2" w14:textId="77777777" w:rsidR="001857D3" w:rsidRDefault="001857D3" w:rsidP="00FA48F5">
      <w:pPr>
        <w:jc w:val="both"/>
      </w:pPr>
      <w:r>
        <w:rPr>
          <w:noProof/>
        </w:rPr>
        <w:drawing>
          <wp:inline distT="0" distB="0" distL="0" distR="0" wp14:anchorId="6042682E" wp14:editId="40307566">
            <wp:extent cx="5760720" cy="4316095"/>
            <wp:effectExtent l="0" t="0" r="0" b="8255"/>
            <wp:docPr id="11775721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72183" name="Picture 1177572183"/>
                    <pic:cNvPicPr/>
                  </pic:nvPicPr>
                  <pic:blipFill>
                    <a:blip r:embed="rId8">
                      <a:extLst>
                        <a:ext uri="{28A0092B-C50C-407E-A947-70E740481C1C}">
                          <a14:useLocalDpi xmlns:a14="http://schemas.microsoft.com/office/drawing/2010/main" val="0"/>
                        </a:ext>
                      </a:extLst>
                    </a:blip>
                    <a:stretch>
                      <a:fillRect/>
                    </a:stretch>
                  </pic:blipFill>
                  <pic:spPr>
                    <a:xfrm>
                      <a:off x="0" y="0"/>
                      <a:ext cx="5760720" cy="4316095"/>
                    </a:xfrm>
                    <a:prstGeom prst="rect">
                      <a:avLst/>
                    </a:prstGeom>
                  </pic:spPr>
                </pic:pic>
              </a:graphicData>
            </a:graphic>
          </wp:inline>
        </w:drawing>
      </w:r>
    </w:p>
    <w:p w14:paraId="2F3CD9DC" w14:textId="77777777" w:rsidR="00D12F93" w:rsidRDefault="00D12F93" w:rsidP="00FA48F5">
      <w:pPr>
        <w:jc w:val="both"/>
      </w:pPr>
    </w:p>
    <w:p w14:paraId="637F79A2" w14:textId="77777777" w:rsidR="00D12F93" w:rsidRDefault="001857D3" w:rsidP="00FA48F5">
      <w:pPr>
        <w:jc w:val="both"/>
      </w:pPr>
      <w:r>
        <w:rPr>
          <w:noProof/>
        </w:rPr>
        <w:lastRenderedPageBreak/>
        <w:drawing>
          <wp:inline distT="0" distB="0" distL="0" distR="0" wp14:anchorId="1A7CF805" wp14:editId="18817E22">
            <wp:extent cx="5760720" cy="4320540"/>
            <wp:effectExtent l="0" t="0" r="0" b="3810"/>
            <wp:docPr id="1878434794" name="Picture 5" descr="A group of people sitting at desks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434794" name="Picture 5" descr="A group of people sitting at desks in a classroo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01B44097" w14:textId="5226F009" w:rsidR="00D12F93" w:rsidRDefault="00D12F93" w:rsidP="00FA48F5">
      <w:pPr>
        <w:jc w:val="both"/>
      </w:pPr>
    </w:p>
    <w:p w14:paraId="62F8BEFF" w14:textId="77777777" w:rsidR="00D12F93" w:rsidRDefault="00D12F93" w:rsidP="00FA48F5">
      <w:pPr>
        <w:jc w:val="both"/>
      </w:pPr>
    </w:p>
    <w:p w14:paraId="600D8877" w14:textId="77777777" w:rsidR="00D12F93" w:rsidRDefault="001857D3" w:rsidP="00FA48F5">
      <w:pPr>
        <w:jc w:val="both"/>
      </w:pPr>
      <w:r>
        <w:rPr>
          <w:noProof/>
        </w:rPr>
        <w:drawing>
          <wp:inline distT="0" distB="0" distL="0" distR="0" wp14:anchorId="5630E527" wp14:editId="144B3C40">
            <wp:extent cx="5760720" cy="4320540"/>
            <wp:effectExtent l="0" t="0" r="0" b="3810"/>
            <wp:docPr id="6168606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60624" name="Picture 616860624"/>
                    <pic:cNvPicPr/>
                  </pic:nvPicPr>
                  <pic:blipFill>
                    <a:blip r:embed="rId10">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5462D8BD" w14:textId="77777777" w:rsidR="001439FD" w:rsidRDefault="001439FD" w:rsidP="00FA48F5">
      <w:pPr>
        <w:jc w:val="both"/>
      </w:pPr>
      <w:r>
        <w:rPr>
          <w:noProof/>
        </w:rPr>
        <w:lastRenderedPageBreak/>
        <w:drawing>
          <wp:inline distT="0" distB="0" distL="0" distR="0" wp14:anchorId="18E8E8A5" wp14:editId="6686AE71">
            <wp:extent cx="5760720" cy="4320540"/>
            <wp:effectExtent l="0" t="0" r="0" b="3810"/>
            <wp:docPr id="7829352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35285" name="Picture 782935285"/>
                    <pic:cNvPicPr/>
                  </pic:nvPicPr>
                  <pic:blipFill>
                    <a:blip r:embed="rId11">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789C7513" w14:textId="77777777" w:rsidR="001439FD" w:rsidRDefault="001439FD" w:rsidP="00FA48F5">
      <w:pPr>
        <w:jc w:val="both"/>
      </w:pPr>
      <w:r>
        <w:rPr>
          <w:noProof/>
        </w:rPr>
        <w:drawing>
          <wp:inline distT="0" distB="0" distL="0" distR="0" wp14:anchorId="0073234F" wp14:editId="2423FD20">
            <wp:extent cx="5760720" cy="4320540"/>
            <wp:effectExtent l="0" t="0" r="0" b="3810"/>
            <wp:docPr id="1609394840" name="Picture 12" descr="A group of girls reading boo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94840" name="Picture 12" descr="A group of girls reading book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900A5B0" w14:textId="73DE8160" w:rsidR="001439FD" w:rsidRDefault="001439FD" w:rsidP="00FA48F5">
      <w:pPr>
        <w:jc w:val="both"/>
      </w:pPr>
      <w:r>
        <w:rPr>
          <w:noProof/>
        </w:rPr>
        <w:lastRenderedPageBreak/>
        <w:drawing>
          <wp:inline distT="0" distB="0" distL="0" distR="0" wp14:anchorId="6B934662" wp14:editId="3A162541">
            <wp:extent cx="5760720" cy="4320540"/>
            <wp:effectExtent l="0" t="0" r="0" b="3810"/>
            <wp:docPr id="215803552" name="Picture 15" descr="A group of people study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03552" name="Picture 15" descr="A group of people studying at a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646D513E" w14:textId="5D5B0AB6" w:rsidR="00D12F93" w:rsidRDefault="00D12F93" w:rsidP="00FA48F5">
      <w:pPr>
        <w:jc w:val="both"/>
      </w:pPr>
    </w:p>
    <w:p w14:paraId="3B58ABDB" w14:textId="77777777" w:rsidR="00D12F93" w:rsidRDefault="00D12F93" w:rsidP="00FA48F5">
      <w:pPr>
        <w:jc w:val="both"/>
      </w:pPr>
    </w:p>
    <w:p w14:paraId="3CA5AECF" w14:textId="02391F2A" w:rsidR="000675EE" w:rsidRDefault="001857D3" w:rsidP="00FA48F5">
      <w:pPr>
        <w:jc w:val="both"/>
      </w:pPr>
      <w:r>
        <w:rPr>
          <w:noProof/>
        </w:rPr>
        <w:drawing>
          <wp:inline distT="0" distB="0" distL="0" distR="0" wp14:anchorId="6A4B89C3" wp14:editId="6F41624F">
            <wp:extent cx="5760720" cy="4320540"/>
            <wp:effectExtent l="0" t="0" r="0" b="3810"/>
            <wp:docPr id="939355051" name="Picture 9" descr="A group of people sitting around a table with pa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55051" name="Picture 9" descr="A group of people sitting around a table with pape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41420E13" w14:textId="0D5B7F51" w:rsidR="00D000D2" w:rsidRPr="003B6C11" w:rsidRDefault="00D000D2" w:rsidP="00FA48F5">
      <w:pPr>
        <w:jc w:val="both"/>
      </w:pPr>
    </w:p>
    <w:sectPr w:rsidR="00D000D2" w:rsidRPr="003B6C11" w:rsidSect="00B94CE0">
      <w:pgSz w:w="11907" w:h="16839" w:code="9"/>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NjUyNDQztjAxMrZU0lEKTi0uzszPAykwrAUAjNBJqCwAAAA="/>
  </w:docVars>
  <w:rsids>
    <w:rsidRoot w:val="003B6C11"/>
    <w:rsid w:val="00032217"/>
    <w:rsid w:val="00037DEC"/>
    <w:rsid w:val="000675EE"/>
    <w:rsid w:val="00071FA0"/>
    <w:rsid w:val="000E6CB5"/>
    <w:rsid w:val="00114DD1"/>
    <w:rsid w:val="0011695A"/>
    <w:rsid w:val="001439FD"/>
    <w:rsid w:val="001857D3"/>
    <w:rsid w:val="001D29FC"/>
    <w:rsid w:val="003275D4"/>
    <w:rsid w:val="00340564"/>
    <w:rsid w:val="00371A90"/>
    <w:rsid w:val="0038566F"/>
    <w:rsid w:val="003B6C11"/>
    <w:rsid w:val="003C300A"/>
    <w:rsid w:val="004020FA"/>
    <w:rsid w:val="00416E6B"/>
    <w:rsid w:val="00416EE3"/>
    <w:rsid w:val="00417038"/>
    <w:rsid w:val="00506BD7"/>
    <w:rsid w:val="005733B0"/>
    <w:rsid w:val="005F3AE0"/>
    <w:rsid w:val="006153A4"/>
    <w:rsid w:val="00623672"/>
    <w:rsid w:val="006A60A8"/>
    <w:rsid w:val="006D2F90"/>
    <w:rsid w:val="00700682"/>
    <w:rsid w:val="00704EBE"/>
    <w:rsid w:val="0080156F"/>
    <w:rsid w:val="00A33BD5"/>
    <w:rsid w:val="00B53F36"/>
    <w:rsid w:val="00B94CE0"/>
    <w:rsid w:val="00B968C5"/>
    <w:rsid w:val="00BA06DA"/>
    <w:rsid w:val="00C321F6"/>
    <w:rsid w:val="00C8487D"/>
    <w:rsid w:val="00CC0522"/>
    <w:rsid w:val="00CF4521"/>
    <w:rsid w:val="00CF72C3"/>
    <w:rsid w:val="00D000D2"/>
    <w:rsid w:val="00D044A4"/>
    <w:rsid w:val="00D12F93"/>
    <w:rsid w:val="00D16C19"/>
    <w:rsid w:val="00D912F6"/>
    <w:rsid w:val="00E05760"/>
    <w:rsid w:val="00E52D03"/>
    <w:rsid w:val="00EB4CA8"/>
    <w:rsid w:val="00EE110E"/>
    <w:rsid w:val="00F30E86"/>
    <w:rsid w:val="00F70524"/>
    <w:rsid w:val="00F84EBC"/>
    <w:rsid w:val="00F949A1"/>
    <w:rsid w:val="00FA48F5"/>
    <w:rsid w:val="00FE14AF"/>
    <w:rsid w:val="00FF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F31F3"/>
  <w15:chartTrackingRefBased/>
  <w15:docId w15:val="{B7B736D6-BAB7-446C-9CEE-4A281AF69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9FC"/>
    <w:pPr>
      <w:spacing w:line="240" w:lineRule="auto"/>
    </w:pPr>
    <w:rPr>
      <w:rFonts w:cstheme="majorBidi"/>
    </w:rPr>
  </w:style>
  <w:style w:type="paragraph" w:styleId="Heading5">
    <w:name w:val="heading 5"/>
    <w:basedOn w:val="Normal"/>
    <w:link w:val="Heading5Char"/>
    <w:uiPriority w:val="9"/>
    <w:qFormat/>
    <w:rsid w:val="003B6C11"/>
    <w:pPr>
      <w:spacing w:before="100" w:beforeAutospacing="1" w:after="100" w:afterAutospacing="1"/>
      <w:outlineLvl w:val="4"/>
    </w:pPr>
    <w:rPr>
      <w:rFonts w:eastAsia="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1D29FC"/>
  </w:style>
  <w:style w:type="character" w:customStyle="1" w:styleId="NoSpacingChar">
    <w:name w:val="No Spacing Char"/>
    <w:basedOn w:val="DefaultParagraphFont"/>
    <w:link w:val="NoSpacing"/>
    <w:uiPriority w:val="1"/>
    <w:rsid w:val="001D29FC"/>
    <w:rPr>
      <w:rFonts w:cstheme="majorBidi"/>
    </w:rPr>
  </w:style>
  <w:style w:type="paragraph" w:styleId="ListParagraph">
    <w:name w:val="List Paragraph"/>
    <w:basedOn w:val="Normal"/>
    <w:uiPriority w:val="34"/>
    <w:qFormat/>
    <w:rsid w:val="001D29FC"/>
    <w:pPr>
      <w:ind w:left="720"/>
      <w:contextualSpacing/>
    </w:pPr>
  </w:style>
  <w:style w:type="paragraph" w:styleId="NormalWeb">
    <w:name w:val="Normal (Web)"/>
    <w:basedOn w:val="Normal"/>
    <w:uiPriority w:val="99"/>
    <w:unhideWhenUsed/>
    <w:rsid w:val="003B6C11"/>
    <w:pPr>
      <w:spacing w:before="100" w:beforeAutospacing="1" w:after="100" w:afterAutospacing="1"/>
    </w:pPr>
    <w:rPr>
      <w:rFonts w:eastAsia="Times New Roman" w:cs="Times New Roman"/>
      <w:szCs w:val="24"/>
    </w:rPr>
  </w:style>
  <w:style w:type="character" w:customStyle="1" w:styleId="Heading5Char">
    <w:name w:val="Heading 5 Char"/>
    <w:basedOn w:val="DefaultParagraphFont"/>
    <w:link w:val="Heading5"/>
    <w:uiPriority w:val="9"/>
    <w:rsid w:val="003B6C11"/>
    <w:rPr>
      <w:rFonts w:eastAsia="Times New Roman" w:cs="Times New Roman"/>
      <w:b/>
      <w:bCs/>
      <w:sz w:val="20"/>
      <w:szCs w:val="20"/>
    </w:rPr>
  </w:style>
  <w:style w:type="character" w:styleId="Emphasis">
    <w:name w:val="Emphasis"/>
    <w:basedOn w:val="DefaultParagraphFont"/>
    <w:uiPriority w:val="20"/>
    <w:qFormat/>
    <w:rsid w:val="003B6C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375545">
      <w:bodyDiv w:val="1"/>
      <w:marLeft w:val="0"/>
      <w:marRight w:val="0"/>
      <w:marTop w:val="0"/>
      <w:marBottom w:val="0"/>
      <w:divBdr>
        <w:top w:val="none" w:sz="0" w:space="0" w:color="auto"/>
        <w:left w:val="none" w:sz="0" w:space="0" w:color="auto"/>
        <w:bottom w:val="none" w:sz="0" w:space="0" w:color="auto"/>
        <w:right w:val="none" w:sz="0" w:space="0" w:color="auto"/>
      </w:divBdr>
    </w:div>
    <w:div w:id="1255364583">
      <w:bodyDiv w:val="1"/>
      <w:marLeft w:val="0"/>
      <w:marRight w:val="0"/>
      <w:marTop w:val="0"/>
      <w:marBottom w:val="0"/>
      <w:divBdr>
        <w:top w:val="none" w:sz="0" w:space="0" w:color="auto"/>
        <w:left w:val="none" w:sz="0" w:space="0" w:color="auto"/>
        <w:bottom w:val="none" w:sz="0" w:space="0" w:color="auto"/>
        <w:right w:val="none" w:sz="0" w:space="0" w:color="auto"/>
      </w:divBdr>
    </w:div>
    <w:div w:id="180565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10.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image" Target="media/image9.jp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jpg"/><Relationship Id="rId5" Type="http://schemas.openxmlformats.org/officeDocument/2006/relationships/image" Target="media/image2.jpg"/><Relationship Id="rId15" Type="http://schemas.openxmlformats.org/officeDocument/2006/relationships/fontTable" Target="fontTable.xml"/><Relationship Id="rId10" Type="http://schemas.openxmlformats.org/officeDocument/2006/relationships/image" Target="media/image7.jpg"/><Relationship Id="rId4" Type="http://schemas.openxmlformats.org/officeDocument/2006/relationships/image" Target="media/image1.jpg"/><Relationship Id="rId9" Type="http://schemas.openxmlformats.org/officeDocument/2006/relationships/image" Target="media/image6.jp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117</Words>
  <Characters>67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úy Trần</dc:creator>
  <cp:keywords/>
  <dc:description/>
  <cp:lastModifiedBy>Trần Văn Tỏ</cp:lastModifiedBy>
  <cp:revision>18</cp:revision>
  <dcterms:created xsi:type="dcterms:W3CDTF">2021-12-30T10:53:00Z</dcterms:created>
  <dcterms:modified xsi:type="dcterms:W3CDTF">2024-03-21T12:11:00Z</dcterms:modified>
</cp:coreProperties>
</file>